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dvanced Military Leadership Development in Nigeria Abuja</w:t>
      </w:r>
    </w:p>
    <w:bookmarkEnd w:id="20"/>
    <w:p>
      <w:pPr>
        <w:pStyle w:val="BodyText"/>
      </w:pPr>
      <w:r>
        <w:t xml:space="preserve">[Your Full Name]</w:t>
      </w:r>
      <w:r>
        <w:br/>
      </w:r>
      <w:r>
        <w:t xml:space="preserve">Rank: [e.g., Captain/Major/Lieutenant Colonel]</w:t>
      </w:r>
      <w:r>
        <w:br/>
      </w:r>
      <w:r>
        <w:t xml:space="preserve">Nigerian Army/Navy/Air Force</w:t>
      </w:r>
      <w:r>
        <w:br/>
      </w:r>
      <w:r>
        <w:t xml:space="preserve">Military Training School</w:t>
      </w:r>
      <w:r>
        <w:br/>
      </w:r>
      <w:r>
        <w:t xml:space="preserve">Abuja, Federal Capital Territory</w:t>
      </w:r>
      <w:r>
        <w:br/>
      </w:r>
      <w:r>
        <w:t xml:space="preserve">Date: October 26, 2023</w:t>
      </w:r>
    </w:p>
    <w:p>
      <w:pPr>
        <w:pStyle w:val="BodyText"/>
      </w:pPr>
      <w:r>
        <w:t xml:space="preserve">Scholarship Selection Committee</w:t>
      </w:r>
      <w:r>
        <w:br/>
      </w:r>
      <w:r>
        <w:t xml:space="preserve">National Defence College (NDC)</w:t>
      </w:r>
      <w:r>
        <w:br/>
      </w:r>
      <w:r>
        <w:t xml:space="preserve">Area 11, Abuja</w:t>
      </w:r>
      <w:r>
        <w:br/>
      </w:r>
      <w:r>
        <w:t xml:space="preserve">Federal Republic of Nigeria</w:t>
      </w:r>
    </w:p>
    <w:bookmarkStart w:id="21" w:name="X28c8234c4ce60831ad8f2df142f55fd37df7e3b"/>
    <w:p>
      <w:pPr>
        <w:pStyle w:val="Heading2"/>
      </w:pPr>
      <w:r>
        <w:t xml:space="preserve">SUBJECT: FORMAL APPLICATION FOR GRADUATE SCHOLARSHIP TO ADVANCE MILITARY LEADERSHIP IN NIGERIA ABUJA</w:t>
      </w:r>
    </w:p>
    <w:p>
      <w:pPr>
        <w:pStyle w:val="FirstParagraph"/>
      </w:pPr>
      <w:r>
        <w:t xml:space="preserve">Dear Esteemed Scholarship Committee,</w:t>
      </w:r>
    </w:p>
    <w:p>
      <w:pPr>
        <w:pStyle w:val="BodyText"/>
      </w:pPr>
      <w:r>
        <w:t xml:space="preserve">I am writing to submit my comprehensive</w:t>
      </w:r>
      <w:r>
        <w:t xml:space="preserve"> </w:t>
      </w:r>
      <w:r>
        <w:rPr>
          <w:bCs/>
          <w:b/>
        </w:rPr>
        <w:t xml:space="preserve">Scholarship Application Letter</w:t>
      </w:r>
      <w:r>
        <w:t xml:space="preserve"> </w:t>
      </w:r>
      <w:r>
        <w:t xml:space="preserve">as a highly motivated serving Military Officer in the Nigerian Armed Forces, seeking financial support for advanced academic studies at the National Defence College (NDC) in Nigeria Abuja. With over seven years of distinguished service across critical operational theaters including counter-terrorism operations in the Northeast and peacekeeping missions with ECOWAS, I have developed a profound commitment to elevating Nigeria’s military capabilities through strategic education. This</w:t>
      </w:r>
      <w:r>
        <w:t xml:space="preserve"> </w:t>
      </w:r>
      <w:r>
        <w:rPr>
          <w:bCs/>
          <w:b/>
        </w:rPr>
        <w:t xml:space="preserve">Scholarship Application Letter</w:t>
      </w:r>
      <w:r>
        <w:t xml:space="preserve"> </w:t>
      </w:r>
      <w:r>
        <w:t xml:space="preserve">articulates my professional trajectory, academic aspirations, and unwavering dedication to national security—aligning precisely with the NDC’s mission to cultivate leaders for Nigeria Abuja and beyond.</w:t>
      </w:r>
    </w:p>
    <w:p>
      <w:pPr>
        <w:pStyle w:val="BodyText"/>
      </w:pPr>
      <w:r>
        <w:t xml:space="preserve">As a commissioned officer currently assigned to the Joint Operations Command in Abuja, I have directly contributed to high-stakes military strategies that safeguard our nation’s sovereignty. My tenure includes leading a tactical unit during Operation Lafiya Dole in Borno State, where innovative resource management reduced civilian casualties by 37% while maintaining operational tempo. These experiences revealed a critical gap: the need for advanced strategic education to translate field expertise into institutional policy-making. The NDC’s Master of Strategic Studies program—offered exclusively in Nigeria Abuja—represents the ideal platform to bridge this gap through its curriculum integrating African security challenges, defense economics, and multinational coalition operations. This scholarship would enable me to graduate with specialized knowledge in asymmetric warfare and regional conflict resolution, directly addressing Nigeria’s strategic priorities.</w:t>
      </w:r>
    </w:p>
    <w:p>
      <w:pPr>
        <w:pStyle w:val="BodyText"/>
      </w:pPr>
      <w:r>
        <w:t xml:space="preserve">My academic foundation includes a Bachelor of Science in Political Science from the University of Lagos (2016), where I graduated with second-class upper honors while maintaining a perfect attendance record as Cadet Platoon Leader. I have since completed the Nigerian Defence Academy’s Command and Staff Course, ranking in the top 15% of my cohort. However, to advance Nigeria’s military doctrine toward proactive security frameworks—as mandated by the National Security Strategy 2023—I require specialized training beyond current institutional offerings. The NDC scholarship would cover tuition, research materials, and Abuja-based living expenses for one academic year, eliminating financial barriers that otherwise deter high-potential officers from pursuing advanced education. This investment directly serves Nigeria’s interest in developing indigenous expertise to counter evolving threats—from maritime piracy in the Gulf of Guinea to insurgency financing networks.</w:t>
      </w:r>
    </w:p>
    <w:p>
      <w:pPr>
        <w:pStyle w:val="BodyText"/>
      </w:pPr>
      <w:r>
        <w:t xml:space="preserve">What distinguishes my</w:t>
      </w:r>
      <w:r>
        <w:t xml:space="preserve"> </w:t>
      </w:r>
      <w:r>
        <w:rPr>
          <w:bCs/>
          <w:b/>
        </w:rPr>
        <w:t xml:space="preserve">Military Officer</w:t>
      </w:r>
      <w:r>
        <w:t xml:space="preserve"> </w:t>
      </w:r>
      <w:r>
        <w:t xml:space="preserve">profile is my dual commitment to academic rigor and practical application. In 2022, I co-developed a conflict-sensitive resource allocation model adopted by the Nigerian Army’s Logistics Directorate, reducing supply chain delays by 45% during Operation Hadin Kai. This initiative stemmed from my postgraduate research on military economics—a discipline I aim to deepen through the NDC program. My proposed thesis, "Economic Resilience in Counter-Insurgency Operations: Lessons from Nigeria’s Northeast," will leverage Abuja’s strategic hub for data collection with the National Security Council and International Centre for Counter-Terrorism. This research directly supports President Buhari’s vision of a "prosperous and secure Nigeria" by linking military strategy to socioeconomic development.</w:t>
      </w:r>
    </w:p>
    <w:p>
      <w:pPr>
        <w:pStyle w:val="BodyText"/>
      </w:pPr>
      <w:r>
        <w:t xml:space="preserve">Beyond academic merit, I embody the ethical leadership demanded of Nigerian military professionals. I have trained 200+ junior officers in human rights compliance under UN standards during my tenure as Human Rights Officer at the Joint Command Abuja. This experience solidified my belief that modern warfare requires not just tactical excellence but principled engagement with communities—especially crucial in Nigeria Abuja, which hosts diplomatic missions and peacebuilding initiatives for over 20 African nations. The NDC’s emphasis on ethical leadership aligns perfectly with my service ethos: to protect citizens while upholding the dignity of all Nigerians. I pledge that upon completing this program, I will return to Nigeria Abuja as a strategic advisor, mentoring future officers and integrating academic insights into operational planning at the national level.</w:t>
      </w:r>
    </w:p>
    <w:p>
      <w:pPr>
        <w:pStyle w:val="BodyText"/>
      </w:pPr>
      <w:r>
        <w:t xml:space="preserve">The significance of this scholarship extends beyond personal advancement. As Nigeria’s military leadership increasingly engages with multilateral forums like the African Union Peace and Security Council—based in Abuja—the need for officers trained in diplomatic-military coordination is urgent. My participation would strengthen NDC’s role as Africa’s premier security institution while fostering cross-border partnerships critical to regional stability. I have already secured preliminary support from Major General Adebayo (Commanding Officer, Joint Operations Command), who attests to my potential in his letter of recommendation enclosed with this</w:t>
      </w:r>
      <w:r>
        <w:t xml:space="preserve"> </w:t>
      </w:r>
      <w:r>
        <w:rPr>
          <w:bCs/>
          <w:b/>
        </w:rPr>
        <w:t xml:space="preserve">Scholarship Application Letter</w:t>
      </w:r>
      <w:r>
        <w:t xml:space="preserve">.</w:t>
      </w:r>
    </w:p>
    <w:p>
      <w:pPr>
        <w:pStyle w:val="BodyText"/>
      </w:pPr>
      <w:r>
        <w:t xml:space="preserve">In closing, I implore the Committee to recognize that investing in my education is an investment in Nigeria’s security architecture. The knowledge gained from this scholarship will not remain confined to academic circles but will directly enhance military operations, policy formulation, and community trust—particularly in the Federal Capital Territory where Abuja serves as both a security nerve center and a symbol of national unity. I am prepared to contribute immediately upon graduation through the NDC’s alumni network to advance Nigeria Abuja’s position as Africa’s security capital.</w:t>
      </w:r>
    </w:p>
    <w:p>
      <w:pPr>
        <w:pStyle w:val="BodyText"/>
      </w:pPr>
      <w:r>
        <w:t xml:space="preserve">Thank you for considering my application. I welcome the opportunity to discuss how my strategic vision aligns with your scholarship goals and stand ready to provide any additional documentation at your request.</w:t>
      </w:r>
    </w:p>
    <w:p>
      <w:pPr>
        <w:pStyle w:val="BodyText"/>
      </w:pPr>
      <w:r>
        <w:t xml:space="preserve">Sincerely,</w:t>
      </w:r>
    </w:p>
    <w:p>
      <w:pPr>
        <w:pStyle w:val="BodyText"/>
      </w:pPr>
      <w:r>
        <w:t xml:space="preserve">[Your Full Name]</w:t>
      </w:r>
    </w:p>
    <w:p>
      <w:pPr>
        <w:pStyle w:val="BodyText"/>
      </w:pPr>
      <w:r>
        <w:t xml:space="preserve">Rank: [Current Rank]</w:t>
      </w:r>
    </w:p>
    <w:p>
      <w:pPr>
        <w:pStyle w:val="BodyText"/>
      </w:pPr>
      <w:r>
        <w:t xml:space="preserve">Nigerian Armed Forces | Unit: [Unit Designation]</w:t>
      </w:r>
    </w:p>
    <w:p>
      <w:pPr>
        <w:pStyle w:val="BodyText"/>
      </w:pPr>
      <w:r>
        <w:t xml:space="preserve">Contact: [Phone] | Email: [Official Military Email]</w:t>
      </w:r>
    </w:p>
    <w:p>
      <w:pPr>
        <w:pStyle w:val="BodyText"/>
      </w:pPr>
      <w:r>
        <w:rPr>
          <w:bCs/>
          <w:b/>
        </w:rPr>
        <w:t xml:space="preserve">Enclosures:</w:t>
      </w:r>
      <w:r>
        <w:t xml:space="preserve"> </w:t>
      </w:r>
      <w:r>
        <w:t xml:space="preserve">Curriculum Vitae, Letter of Recommendation from Commanding Officer, Academic Transcrip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Nigeria Abuja</dc:title>
  <dc:creator/>
  <dc:language>en</dc:language>
  <cp:keywords/>
  <dcterms:created xsi:type="dcterms:W3CDTF">2026-07-24T11:20:07Z</dcterms:created>
  <dcterms:modified xsi:type="dcterms:W3CDTF">2026-07-24T11:20:07Z</dcterms:modified>
</cp:coreProperties>
</file>

<file path=docProps/custom.xml><?xml version="1.0" encoding="utf-8"?>
<Properties xmlns="http://schemas.openxmlformats.org/officeDocument/2006/custom-properties" xmlns:vt="http://schemas.openxmlformats.org/officeDocument/2006/docPropsVTypes"/>
</file>